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24CFE6" w14:textId="77777777" w:rsidR="00933FF8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40B580BC" w14:textId="77777777" w:rsidR="00933FF8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5BDF1568" w14:textId="77777777" w:rsidR="00933FF8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2D3C6E31" w14:textId="77777777" w:rsidR="00933FF8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24415210" w14:textId="77777777" w:rsidR="00933FF8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0EF1D5F9" w14:textId="77777777" w:rsidR="00933FF8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181D4B73" w14:textId="77777777" w:rsidR="00933FF8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6D0E2B6B" w14:textId="77777777" w:rsidR="00933FF8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6BF6937F" w14:textId="77777777" w:rsidR="00933FF8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2FEB325C" w14:textId="77777777" w:rsidR="00933FF8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7950D798" w14:textId="77777777" w:rsidR="00933FF8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300E6B70" w14:textId="77777777" w:rsidR="00933FF8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  <w:r w:rsidRPr="00933FF8">
        <w:rPr>
          <w:rStyle w:val="normaltextrun"/>
          <w:b/>
          <w:bCs/>
        </w:rPr>
        <w:t>3-1 Milestone: Database Indexing and Authentication</w:t>
      </w:r>
    </w:p>
    <w:p w14:paraId="15FBF046" w14:textId="76AB98B6" w:rsidR="00933FF8" w:rsidRPr="007C6B62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</w:pPr>
      <w:r w:rsidRPr="007C6B62">
        <w:rPr>
          <w:rStyle w:val="normaltextrun"/>
        </w:rPr>
        <w:t>Aaron Ciminelli</w:t>
      </w:r>
    </w:p>
    <w:p w14:paraId="7D3D6759" w14:textId="77777777" w:rsidR="00933FF8" w:rsidRPr="007C6B62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</w:pPr>
      <w:r w:rsidRPr="007C6B62">
        <w:rPr>
          <w:rStyle w:val="normaltextrun"/>
        </w:rPr>
        <w:t>SNHU</w:t>
      </w:r>
    </w:p>
    <w:p w14:paraId="37B2AAD5" w14:textId="77777777" w:rsidR="00933FF8" w:rsidRPr="007C6B62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</w:rPr>
      </w:pPr>
      <w:r w:rsidRPr="007C6B62">
        <w:rPr>
          <w:rStyle w:val="normaltextrun"/>
        </w:rPr>
        <w:t>CS-340-T3341 Client/Server Development 23EW3</w:t>
      </w:r>
    </w:p>
    <w:p w14:paraId="5C507DA0" w14:textId="77777777" w:rsidR="00933FF8" w:rsidRPr="007C6B62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</w:rPr>
      </w:pPr>
      <w:r w:rsidRPr="007C6B62">
        <w:rPr>
          <w:rStyle w:val="normaltextrun"/>
        </w:rPr>
        <w:t>Hari Paruchuri, Adjunct Professor (M.S, MBA)</w:t>
      </w:r>
    </w:p>
    <w:p w14:paraId="16F05192" w14:textId="5134BCDC" w:rsidR="00933FF8" w:rsidRPr="007C6B62" w:rsidRDefault="00933FF8" w:rsidP="00933FF8">
      <w:pPr>
        <w:jc w:val="center"/>
        <w:rPr>
          <w:rFonts w:ascii="Times New Roman" w:hAnsi="Times New Roman" w:cs="Times New Roman"/>
          <w:sz w:val="24"/>
          <w:szCs w:val="24"/>
        </w:rPr>
      </w:pPr>
      <w:r w:rsidRPr="007C6B62">
        <w:rPr>
          <w:rFonts w:ascii="Times New Roman" w:hAnsi="Times New Roman" w:cs="Times New Roman"/>
          <w:sz w:val="24"/>
          <w:szCs w:val="24"/>
        </w:rPr>
        <w:t xml:space="preserve">January </w:t>
      </w:r>
      <w:r>
        <w:rPr>
          <w:rFonts w:ascii="Times New Roman" w:hAnsi="Times New Roman" w:cs="Times New Roman"/>
          <w:sz w:val="24"/>
          <w:szCs w:val="24"/>
        </w:rPr>
        <w:t>22</w:t>
      </w:r>
      <w:r w:rsidRPr="007C6B62">
        <w:rPr>
          <w:rFonts w:ascii="Times New Roman" w:hAnsi="Times New Roman" w:cs="Times New Roman"/>
          <w:sz w:val="24"/>
          <w:szCs w:val="24"/>
        </w:rPr>
        <w:t>, 2023</w:t>
      </w:r>
    </w:p>
    <w:p w14:paraId="6DAD278E" w14:textId="6F3E19DD" w:rsidR="004F6233" w:rsidRDefault="004F6233" w:rsidP="00933FF8">
      <w:pPr>
        <w:jc w:val="center"/>
      </w:pPr>
    </w:p>
    <w:p w14:paraId="3C731A3D" w14:textId="26C25FD1" w:rsidR="00933FF8" w:rsidRDefault="00933FF8" w:rsidP="00933FF8">
      <w:pPr>
        <w:jc w:val="center"/>
      </w:pPr>
    </w:p>
    <w:p w14:paraId="09E29D9C" w14:textId="55C5247D" w:rsidR="00933FF8" w:rsidRDefault="00933FF8" w:rsidP="00933FF8">
      <w:pPr>
        <w:jc w:val="center"/>
      </w:pPr>
    </w:p>
    <w:p w14:paraId="0715BFCE" w14:textId="686C06FE" w:rsidR="00933FF8" w:rsidRDefault="00933FF8" w:rsidP="00933FF8">
      <w:pPr>
        <w:jc w:val="center"/>
      </w:pPr>
    </w:p>
    <w:p w14:paraId="13553137" w14:textId="464DD6E2" w:rsidR="00933FF8" w:rsidRDefault="00933FF8" w:rsidP="00933FF8">
      <w:pPr>
        <w:jc w:val="center"/>
      </w:pPr>
    </w:p>
    <w:p w14:paraId="33397604" w14:textId="3E715018" w:rsidR="00933FF8" w:rsidRDefault="00933FF8" w:rsidP="00933FF8">
      <w:pPr>
        <w:jc w:val="center"/>
      </w:pPr>
    </w:p>
    <w:p w14:paraId="1C1A7DFD" w14:textId="3F602183" w:rsidR="00933FF8" w:rsidRDefault="00933FF8" w:rsidP="00933FF8">
      <w:pPr>
        <w:jc w:val="center"/>
      </w:pPr>
    </w:p>
    <w:p w14:paraId="65F266D2" w14:textId="1F5F6407" w:rsidR="00933FF8" w:rsidRDefault="00933FF8" w:rsidP="00933FF8">
      <w:pPr>
        <w:jc w:val="center"/>
      </w:pPr>
    </w:p>
    <w:p w14:paraId="298D1CF0" w14:textId="259BE61A" w:rsidR="00933FF8" w:rsidRDefault="00933FF8" w:rsidP="00933FF8">
      <w:pPr>
        <w:jc w:val="center"/>
      </w:pPr>
    </w:p>
    <w:p w14:paraId="68D72EC9" w14:textId="222ACFD4" w:rsidR="00933FF8" w:rsidRDefault="00933FF8" w:rsidP="00933FF8">
      <w:pPr>
        <w:jc w:val="center"/>
      </w:pPr>
    </w:p>
    <w:p w14:paraId="5F73C6B0" w14:textId="779A437F" w:rsidR="00933FF8" w:rsidRDefault="00933FF8" w:rsidP="00933FF8">
      <w:pPr>
        <w:jc w:val="center"/>
      </w:pPr>
    </w:p>
    <w:p w14:paraId="741C5F1D" w14:textId="7F79BEA9" w:rsidR="00933FF8" w:rsidRDefault="00933FF8" w:rsidP="00933FF8">
      <w:pPr>
        <w:jc w:val="center"/>
      </w:pPr>
    </w:p>
    <w:p w14:paraId="7C946595" w14:textId="6409FFA3" w:rsidR="00933FF8" w:rsidRDefault="00933FF8" w:rsidP="00933FF8">
      <w:pPr>
        <w:jc w:val="center"/>
      </w:pPr>
    </w:p>
    <w:p w14:paraId="6EA0E974" w14:textId="2E28EDCB" w:rsidR="00933FF8" w:rsidRDefault="00933FF8" w:rsidP="00933FF8">
      <w:pPr>
        <w:jc w:val="center"/>
      </w:pPr>
    </w:p>
    <w:p w14:paraId="733758E3" w14:textId="2D59FBFF" w:rsidR="00933FF8" w:rsidRDefault="00933FF8" w:rsidP="00933FF8">
      <w:pPr>
        <w:jc w:val="center"/>
      </w:pPr>
    </w:p>
    <w:p w14:paraId="70251F1B" w14:textId="5B2734DC" w:rsidR="00933FF8" w:rsidRDefault="00933FF8" w:rsidP="00933FF8">
      <w:pPr>
        <w:jc w:val="center"/>
      </w:pPr>
    </w:p>
    <w:p w14:paraId="0A23C50D" w14:textId="194B3122" w:rsidR="00933FF8" w:rsidRDefault="00933FF8" w:rsidP="00933FF8">
      <w:pPr>
        <w:jc w:val="center"/>
      </w:pPr>
    </w:p>
    <w:p w14:paraId="13D657F3" w14:textId="20F8CF75" w:rsidR="00933FF8" w:rsidRDefault="00933FF8" w:rsidP="00933FF8">
      <w:pPr>
        <w:jc w:val="center"/>
      </w:pPr>
    </w:p>
    <w:p w14:paraId="043B8E9A" w14:textId="53B9683F" w:rsidR="00933FF8" w:rsidRDefault="00933FF8" w:rsidP="00933FF8">
      <w:pPr>
        <w:pStyle w:val="ListParagraph"/>
        <w:numPr>
          <w:ilvl w:val="0"/>
          <w:numId w:val="1"/>
        </w:numPr>
      </w:pPr>
      <w:r>
        <w:lastRenderedPageBreak/>
        <w:t xml:space="preserve">Import CSV file, db “AAC” and collection name “animals” using mongoimport: </w:t>
      </w:r>
    </w:p>
    <w:p w14:paraId="0AE10F5C" w14:textId="3836CBAD" w:rsidR="00933FF8" w:rsidRDefault="00933FF8" w:rsidP="00933FF8">
      <w:pPr>
        <w:pStyle w:val="ListParagraph"/>
      </w:pPr>
      <w:r>
        <w:t xml:space="preserve">--headerline is only for CSV or TSV </w:t>
      </w:r>
    </w:p>
    <w:p w14:paraId="6AFC6E43" w14:textId="53DB70C9" w:rsidR="00933FF8" w:rsidRDefault="00933FF8" w:rsidP="00933FF8">
      <w:pPr>
        <w:pStyle w:val="ListParagraph"/>
        <w:rPr>
          <w:rFonts w:ascii="Cascadia Code" w:hAnsi="Cascadia Code" w:cs="Cascadia Code"/>
          <w:color w:val="FFFFFF" w:themeColor="background1"/>
          <w:sz w:val="20"/>
          <w:szCs w:val="20"/>
        </w:rPr>
      </w:pPr>
      <w:r w:rsidRPr="00933FF8">
        <w:rPr>
          <w:rFonts w:ascii="Cascadia Code" w:hAnsi="Cascadia Code" w:cs="Cascadia Code"/>
          <w:color w:val="FFFFFF" w:themeColor="background1"/>
          <w:sz w:val="20"/>
          <w:szCs w:val="20"/>
          <w:highlight w:val="black"/>
        </w:rPr>
        <w:t>mongoimport --port 39040 --db AAC --collection animals --type CSV --headerline --file ./aac_shelter_outcomes.csv</w:t>
      </w:r>
    </w:p>
    <w:p w14:paraId="2482BC58" w14:textId="77777777" w:rsidR="00933FF8" w:rsidRPr="00933FF8" w:rsidRDefault="00933FF8" w:rsidP="00933FF8">
      <w:pPr>
        <w:pStyle w:val="ListParagraph"/>
        <w:rPr>
          <w:rFonts w:ascii="Cascadia Code" w:hAnsi="Cascadia Code" w:cs="Cascadia Code"/>
          <w:color w:val="FFFFFF" w:themeColor="background1"/>
          <w:sz w:val="20"/>
          <w:szCs w:val="20"/>
        </w:rPr>
      </w:pPr>
    </w:p>
    <w:p w14:paraId="24675D5F" w14:textId="56E3936E" w:rsidR="00933FF8" w:rsidRDefault="00933FF8" w:rsidP="00933FF8">
      <w:pPr>
        <w:pStyle w:val="ListParagraph"/>
        <w:ind w:left="0"/>
      </w:pPr>
      <w:r>
        <w:rPr>
          <w:noProof/>
        </w:rPr>
        <w:drawing>
          <wp:inline distT="0" distB="0" distL="0" distR="0" wp14:anchorId="4E3CE014" wp14:editId="256D55DB">
            <wp:extent cx="5943600" cy="738505"/>
            <wp:effectExtent l="0" t="0" r="0" b="444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BBD2C" w14:textId="72FA8BCB" w:rsidR="00933FF8" w:rsidRDefault="00933FF8" w:rsidP="00933FF8">
      <w:pPr>
        <w:pStyle w:val="ListParagraph"/>
        <w:ind w:left="0"/>
      </w:pPr>
    </w:p>
    <w:p w14:paraId="6C24BA0C" w14:textId="77777777" w:rsidR="00933FF8" w:rsidRDefault="00933FF8" w:rsidP="00933FF8">
      <w:pPr>
        <w:pStyle w:val="ListParagraph"/>
        <w:numPr>
          <w:ilvl w:val="0"/>
          <w:numId w:val="1"/>
        </w:numPr>
      </w:pPr>
      <w:r>
        <w:t xml:space="preserve">Create a Simple Index </w:t>
      </w:r>
    </w:p>
    <w:p w14:paraId="10D1E987" w14:textId="3615A6BB" w:rsidR="00933FF8" w:rsidRDefault="00933FF8" w:rsidP="00933FF8">
      <w:pPr>
        <w:pStyle w:val="ListParagraph"/>
        <w:numPr>
          <w:ilvl w:val="1"/>
          <w:numId w:val="1"/>
        </w:numPr>
      </w:pPr>
      <w:r>
        <w:t xml:space="preserve">on the key “breed”. </w:t>
      </w:r>
    </w:p>
    <w:p w14:paraId="77AA2B86" w14:textId="626F70E4" w:rsidR="00933FF8" w:rsidRPr="00933FF8" w:rsidRDefault="00933FF8" w:rsidP="00933FF8">
      <w:pPr>
        <w:rPr>
          <w:color w:val="FFFFFF" w:themeColor="background1"/>
        </w:rPr>
      </w:pPr>
      <w:r w:rsidRPr="00933FF8">
        <w:rPr>
          <w:color w:val="FFFFFF" w:themeColor="background1"/>
          <w:highlight w:val="black"/>
        </w:rPr>
        <w:t>&gt;  db.animals.createIndex({breed:1})</w:t>
      </w:r>
    </w:p>
    <w:p w14:paraId="3E7E73EF" w14:textId="2A445AA2" w:rsidR="00933FF8" w:rsidRDefault="00933FF8" w:rsidP="00933FF8">
      <w:pPr>
        <w:pStyle w:val="ListParagraph"/>
        <w:ind w:left="0"/>
      </w:pPr>
    </w:p>
    <w:p w14:paraId="1B55C116" w14:textId="44425CD4" w:rsidR="00933FF8" w:rsidRDefault="00933FF8" w:rsidP="00933FF8">
      <w:pPr>
        <w:pStyle w:val="ListParagraph"/>
        <w:ind w:left="0"/>
      </w:pPr>
      <w:r>
        <w:rPr>
          <w:noProof/>
        </w:rPr>
        <w:drawing>
          <wp:inline distT="0" distB="0" distL="0" distR="0" wp14:anchorId="40F01293" wp14:editId="608DC11D">
            <wp:extent cx="5943600" cy="389191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155E6" w14:textId="65F48945" w:rsidR="00933FF8" w:rsidRDefault="00933FF8" w:rsidP="00933FF8">
      <w:pPr>
        <w:pStyle w:val="ListParagraph"/>
        <w:ind w:left="0"/>
      </w:pPr>
    </w:p>
    <w:p w14:paraId="7143088F" w14:textId="3936578B" w:rsidR="00933FF8" w:rsidRDefault="00933FF8" w:rsidP="00933FF8">
      <w:pPr>
        <w:pStyle w:val="ListParagraph"/>
        <w:numPr>
          <w:ilvl w:val="1"/>
          <w:numId w:val="1"/>
        </w:numPr>
      </w:pPr>
      <w:r>
        <w:t xml:space="preserve">example explain function </w:t>
      </w:r>
    </w:p>
    <w:p w14:paraId="74C93973" w14:textId="4A4AE64D" w:rsidR="00933FF8" w:rsidRDefault="00933FF8" w:rsidP="00933FF8">
      <w:r>
        <w:t>to get a list of all breeds (for explain function)</w:t>
      </w:r>
    </w:p>
    <w:p w14:paraId="53B15BAE" w14:textId="48F8B32B" w:rsidR="00933FF8" w:rsidRDefault="00933FF8" w:rsidP="00933FF8">
      <w:pPr>
        <w:rPr>
          <w:rFonts w:ascii="Cascadia Code" w:hAnsi="Cascadia Code" w:cs="Cascadia Code"/>
          <w:color w:val="FFFFFF" w:themeColor="background1"/>
          <w:sz w:val="20"/>
          <w:szCs w:val="20"/>
        </w:rPr>
      </w:pPr>
      <w:r w:rsidRPr="00933FF8">
        <w:rPr>
          <w:rFonts w:ascii="Cascadia Code" w:hAnsi="Cascadia Code" w:cs="Cascadia Code"/>
          <w:color w:val="FFFFFF" w:themeColor="background1"/>
          <w:sz w:val="20"/>
          <w:szCs w:val="20"/>
          <w:highlight w:val="black"/>
        </w:rPr>
        <w:t>&gt;  db.animals.distinct(“breed”)</w:t>
      </w:r>
    </w:p>
    <w:p w14:paraId="305C2430" w14:textId="525FFE77" w:rsidR="00933FF8" w:rsidRDefault="00933FF8" w:rsidP="00933FF8">
      <w:pPr>
        <w:rPr>
          <w:rFonts w:ascii="Cascadia Code" w:hAnsi="Cascadia Code" w:cs="Cascadia Code"/>
          <w:color w:val="FFFFFF" w:themeColor="background1"/>
          <w:sz w:val="20"/>
          <w:szCs w:val="20"/>
        </w:rPr>
      </w:pPr>
      <w:r w:rsidRPr="00933FF8">
        <w:rPr>
          <w:rFonts w:ascii="Cascadia Code" w:hAnsi="Cascadia Code" w:cs="Cascadia Code"/>
          <w:color w:val="FFFFFF" w:themeColor="background1"/>
          <w:sz w:val="20"/>
          <w:szCs w:val="20"/>
          <w:highlight w:val="black"/>
        </w:rPr>
        <w:t>&gt; db.animals.find({“breed”:“Siberian Husky”).explain(“allPlansExecution”)</w:t>
      </w:r>
    </w:p>
    <w:p w14:paraId="47B1F359" w14:textId="780C4F87" w:rsidR="00933FF8" w:rsidRDefault="00933FF8" w:rsidP="00933FF8">
      <w:pPr>
        <w:rPr>
          <w:rFonts w:ascii="Cascadia Code" w:hAnsi="Cascadia Code" w:cs="Cascadia Code"/>
          <w:color w:val="FFFFFF" w:themeColor="background1"/>
          <w:sz w:val="20"/>
          <w:szCs w:val="20"/>
        </w:rPr>
      </w:pPr>
      <w:r>
        <w:rPr>
          <w:rFonts w:ascii="Cascadia Code" w:hAnsi="Cascadia Code" w:cs="Cascadia Code"/>
          <w:noProof/>
          <w:color w:val="FFFFFF" w:themeColor="background1"/>
          <w:sz w:val="20"/>
          <w:szCs w:val="20"/>
        </w:rPr>
        <w:lastRenderedPageBreak/>
        <w:drawing>
          <wp:inline distT="0" distB="0" distL="0" distR="0" wp14:anchorId="4E17E04A" wp14:editId="5CA66F65">
            <wp:extent cx="5943600" cy="263398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3E615" w14:textId="440F631A" w:rsidR="00933FF8" w:rsidRPr="00933FF8" w:rsidRDefault="00933FF8" w:rsidP="00933FF8">
      <w:pPr>
        <w:rPr>
          <w:rFonts w:ascii="Cascadia Code" w:hAnsi="Cascadia Code" w:cs="Cascadia Code"/>
          <w:color w:val="FFFFFF" w:themeColor="background1"/>
          <w:sz w:val="20"/>
          <w:szCs w:val="20"/>
        </w:rPr>
      </w:pPr>
      <w:r w:rsidRPr="00933FF8">
        <w:rPr>
          <w:rFonts w:ascii="Cascadia Code" w:hAnsi="Cascadia Code" w:cs="Cascadia Code"/>
          <w:color w:val="FFFFFF" w:themeColor="background1"/>
          <w:sz w:val="20"/>
          <w:szCs w:val="20"/>
          <w:highlight w:val="black"/>
        </w:rPr>
        <w:t>&gt; db.animals.find({“breed”:”Siberian Husky”}).explain(“queryPlanner”)</w:t>
      </w:r>
    </w:p>
    <w:p w14:paraId="69F95355" w14:textId="7C2C81BA" w:rsidR="00933FF8" w:rsidRDefault="00933FF8" w:rsidP="00933FF8">
      <w:pPr>
        <w:pStyle w:val="ListParagraph"/>
        <w:ind w:left="0"/>
      </w:pPr>
      <w:r>
        <w:rPr>
          <w:noProof/>
        </w:rPr>
        <w:drawing>
          <wp:inline distT="0" distB="0" distL="0" distR="0" wp14:anchorId="5B83C4DC" wp14:editId="5D1E83DD">
            <wp:extent cx="5943600" cy="3226435"/>
            <wp:effectExtent l="0" t="0" r="0" b="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DBC6A" w14:textId="77777777" w:rsidR="00591ED7" w:rsidRDefault="00591ED7" w:rsidP="00591ED7">
      <w:pPr>
        <w:pStyle w:val="ListParagraph"/>
        <w:numPr>
          <w:ilvl w:val="0"/>
          <w:numId w:val="1"/>
        </w:numPr>
      </w:pPr>
      <w:r>
        <w:t>Create Compound Index:</w:t>
      </w:r>
    </w:p>
    <w:p w14:paraId="5CFC93BC" w14:textId="680006E1" w:rsidR="00591ED7" w:rsidRPr="00591ED7" w:rsidRDefault="00591ED7" w:rsidP="00591ED7">
      <w:pPr>
        <w:pStyle w:val="ListParagraph"/>
        <w:rPr>
          <w:color w:val="FFFFFF" w:themeColor="background1"/>
          <w:highlight w:val="black"/>
        </w:rPr>
      </w:pPr>
      <w:r w:rsidRPr="00591ED7">
        <w:rPr>
          <w:color w:val="FFFFFF" w:themeColor="background1"/>
          <w:highlight w:val="black"/>
        </w:rPr>
        <w:t xml:space="preserve">&gt; db.animals.getIndexes() // checking for existing indexes </w:t>
      </w:r>
    </w:p>
    <w:p w14:paraId="29D6CC6D" w14:textId="05D35FD3" w:rsidR="00591ED7" w:rsidRPr="00591ED7" w:rsidRDefault="00591ED7" w:rsidP="00591ED7">
      <w:pPr>
        <w:pStyle w:val="ListParagraph"/>
        <w:rPr>
          <w:color w:val="FFFFFF" w:themeColor="background1"/>
          <w:highlight w:val="black"/>
        </w:rPr>
      </w:pPr>
      <w:r w:rsidRPr="00591ED7">
        <w:rPr>
          <w:color w:val="FFFFFF" w:themeColor="background1"/>
          <w:highlight w:val="black"/>
        </w:rPr>
        <w:t xml:space="preserve">&gt; db.animals.createIndex({breed: 1, outcome_type: 1, Transfer: 1}) // creating compound index </w:t>
      </w:r>
    </w:p>
    <w:p w14:paraId="0FA0ED6B" w14:textId="41E7D527" w:rsidR="00591ED7" w:rsidRDefault="00591ED7" w:rsidP="00591ED7">
      <w:pPr>
        <w:pStyle w:val="ListParagraph"/>
        <w:rPr>
          <w:color w:val="FFFFFF" w:themeColor="background1"/>
        </w:rPr>
      </w:pPr>
      <w:r w:rsidRPr="00591ED7">
        <w:rPr>
          <w:color w:val="FFFFFF" w:themeColor="background1"/>
          <w:highlight w:val="black"/>
        </w:rPr>
        <w:t>&gt; db.animals.getIndexes() // verifying index was added</w:t>
      </w:r>
      <w:r w:rsidRPr="00591ED7">
        <w:rPr>
          <w:color w:val="FFFFFF" w:themeColor="background1"/>
        </w:rPr>
        <w:t xml:space="preserve"> </w:t>
      </w:r>
    </w:p>
    <w:p w14:paraId="75E91999" w14:textId="1D8F59FA" w:rsidR="00591ED7" w:rsidRDefault="00591ED7" w:rsidP="00591ED7">
      <w:pPr>
        <w:pStyle w:val="ListParagraph"/>
        <w:rPr>
          <w:color w:val="FFFFFF" w:themeColor="background1"/>
        </w:rPr>
      </w:pPr>
      <w:r>
        <w:rPr>
          <w:noProof/>
          <w:color w:val="FFFFFF" w:themeColor="background1"/>
        </w:rPr>
        <w:drawing>
          <wp:inline distT="0" distB="0" distL="0" distR="0" wp14:anchorId="1F7B7C3A" wp14:editId="12797056">
            <wp:extent cx="5943600" cy="1233805"/>
            <wp:effectExtent l="0" t="0" r="0" b="4445"/>
            <wp:docPr id="9" name="Picture 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55D87" w14:textId="57D760CB" w:rsidR="00591ED7" w:rsidRDefault="00591ED7" w:rsidP="00591ED7">
      <w:pPr>
        <w:pStyle w:val="ListParagraph"/>
      </w:pPr>
      <w:r>
        <w:lastRenderedPageBreak/>
        <w:t xml:space="preserve">Use explain function </w:t>
      </w:r>
    </w:p>
    <w:p w14:paraId="7CA92582" w14:textId="6D8442FC" w:rsidR="00591ED7" w:rsidRDefault="00591ED7" w:rsidP="00591ED7">
      <w:pPr>
        <w:pStyle w:val="ListParagraph"/>
        <w:rPr>
          <w:color w:val="FFFFFF" w:themeColor="background1"/>
        </w:rPr>
      </w:pPr>
      <w:r w:rsidRPr="00591ED7">
        <w:rPr>
          <w:color w:val="FFFFFF" w:themeColor="background1"/>
          <w:highlight w:val="black"/>
        </w:rPr>
        <w:t>&gt; db.animals.find({“outcome_type”: “Transfer”, “breed”: 1)}.explain()</w:t>
      </w:r>
    </w:p>
    <w:p w14:paraId="060ABF2D" w14:textId="03D9E44B" w:rsidR="00591ED7" w:rsidRPr="00591ED7" w:rsidRDefault="00591ED7" w:rsidP="00591ED7">
      <w:pPr>
        <w:pStyle w:val="ListParagraph"/>
        <w:rPr>
          <w:color w:val="FFFFFF" w:themeColor="background1"/>
        </w:rPr>
      </w:pPr>
      <w:r>
        <w:rPr>
          <w:noProof/>
          <w:color w:val="FFFFFF" w:themeColor="background1"/>
        </w:rPr>
        <w:drawing>
          <wp:inline distT="0" distB="0" distL="0" distR="0" wp14:anchorId="5917B7FC" wp14:editId="55F3CBF1">
            <wp:extent cx="5943600" cy="3527425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CFB77" w14:textId="77777777" w:rsidR="00591ED7" w:rsidRPr="00591ED7" w:rsidRDefault="00591ED7" w:rsidP="00591ED7">
      <w:pPr>
        <w:pStyle w:val="ListParagraph"/>
      </w:pPr>
    </w:p>
    <w:p w14:paraId="2FE53D5F" w14:textId="74B6F4B5" w:rsidR="00591ED7" w:rsidRDefault="00591ED7" w:rsidP="00591ED7">
      <w:pPr>
        <w:pStyle w:val="ListParagraph"/>
      </w:pPr>
      <w:r>
        <w:t xml:space="preserve"> </w:t>
      </w:r>
    </w:p>
    <w:p w14:paraId="2C566D8C" w14:textId="77777777" w:rsidR="00591ED7" w:rsidRDefault="00591ED7" w:rsidP="00591ED7">
      <w:pPr>
        <w:pStyle w:val="ListParagraph"/>
        <w:numPr>
          <w:ilvl w:val="0"/>
          <w:numId w:val="1"/>
        </w:numPr>
      </w:pPr>
      <w:r>
        <w:t xml:space="preserve">Create admin account  </w:t>
      </w:r>
    </w:p>
    <w:p w14:paraId="5ABD17C5" w14:textId="77777777" w:rsidR="00591ED7" w:rsidRDefault="00933FF8" w:rsidP="00591ED7">
      <w:pPr>
        <w:pStyle w:val="ListParagraph"/>
      </w:pPr>
      <w:r w:rsidRPr="00591ED7">
        <w:rPr>
          <w:color w:val="FFFFFF" w:themeColor="background1"/>
          <w:highlight w:val="black"/>
        </w:rPr>
        <w:t xml:space="preserve">&gt; use admin </w:t>
      </w:r>
      <w:r w:rsidR="00591ED7" w:rsidRPr="00591ED7">
        <w:rPr>
          <w:color w:val="FFFFFF" w:themeColor="background1"/>
          <w:highlight w:val="black"/>
        </w:rPr>
        <w:t xml:space="preserve"> // admin database </w:t>
      </w:r>
    </w:p>
    <w:p w14:paraId="11686F4B" w14:textId="77777777" w:rsidR="00591ED7" w:rsidRDefault="00591ED7" w:rsidP="00591ED7">
      <w:pPr>
        <w:pStyle w:val="ListParagraph"/>
      </w:pPr>
      <w:r>
        <w:rPr>
          <w:color w:val="FFFFFF" w:themeColor="background1"/>
          <w:highlight w:val="black"/>
        </w:rPr>
        <w:t xml:space="preserve">&gt; db.getUsers() // checking to make sure no accounts exist </w:t>
      </w:r>
    </w:p>
    <w:p w14:paraId="4DED5AEB" w14:textId="77777777" w:rsidR="00591ED7" w:rsidRDefault="00933FF8" w:rsidP="00591ED7">
      <w:pPr>
        <w:pStyle w:val="ListParagraph"/>
      </w:pPr>
      <w:r w:rsidRPr="00933FF8">
        <w:rPr>
          <w:color w:val="FFFFFF" w:themeColor="background1"/>
          <w:highlight w:val="black"/>
        </w:rPr>
        <w:t>&gt; db.createUser(</w:t>
      </w:r>
    </w:p>
    <w:p w14:paraId="49F1F293" w14:textId="77777777" w:rsidR="00591ED7" w:rsidRDefault="00933FF8" w:rsidP="00591ED7">
      <w:pPr>
        <w:pStyle w:val="ListParagraph"/>
      </w:pPr>
      <w:r>
        <w:rPr>
          <w:color w:val="FFFFFF" w:themeColor="background1"/>
          <w:highlight w:val="black"/>
        </w:rPr>
        <w:t xml:space="preserve">… </w:t>
      </w:r>
      <w:r w:rsidRPr="00933FF8">
        <w:rPr>
          <w:color w:val="FFFFFF" w:themeColor="background1"/>
          <w:highlight w:val="black"/>
        </w:rPr>
        <w:t>{</w:t>
      </w:r>
    </w:p>
    <w:p w14:paraId="383F4CFD" w14:textId="77777777" w:rsidR="00591ED7" w:rsidRDefault="00933FF8" w:rsidP="00591ED7">
      <w:pPr>
        <w:pStyle w:val="ListParagraph"/>
      </w:pPr>
      <w:r>
        <w:rPr>
          <w:color w:val="FFFFFF" w:themeColor="background1"/>
          <w:highlight w:val="black"/>
        </w:rPr>
        <w:t xml:space="preserve">… </w:t>
      </w:r>
      <w:r w:rsidRPr="00933FF8">
        <w:rPr>
          <w:color w:val="FFFFFF" w:themeColor="background1"/>
          <w:highlight w:val="black"/>
        </w:rPr>
        <w:t>user:  “</w:t>
      </w:r>
      <w:r w:rsidR="00591ED7">
        <w:rPr>
          <w:color w:val="FFFFFF" w:themeColor="background1"/>
          <w:highlight w:val="black"/>
        </w:rPr>
        <w:t>myUserAdmin</w:t>
      </w:r>
      <w:r w:rsidRPr="00933FF8">
        <w:rPr>
          <w:color w:val="FFFFFF" w:themeColor="background1"/>
          <w:highlight w:val="black"/>
        </w:rPr>
        <w:t xml:space="preserve">”, </w:t>
      </w:r>
    </w:p>
    <w:p w14:paraId="22BA25D4" w14:textId="77777777" w:rsidR="00591ED7" w:rsidRDefault="00933FF8" w:rsidP="00591ED7">
      <w:pPr>
        <w:pStyle w:val="ListParagraph"/>
      </w:pPr>
      <w:r>
        <w:rPr>
          <w:color w:val="FFFFFF" w:themeColor="background1"/>
          <w:highlight w:val="black"/>
        </w:rPr>
        <w:t xml:space="preserve">… </w:t>
      </w:r>
      <w:r w:rsidRPr="00933FF8">
        <w:rPr>
          <w:color w:val="FFFFFF" w:themeColor="background1"/>
          <w:highlight w:val="black"/>
        </w:rPr>
        <w:t>pwd: “</w:t>
      </w:r>
      <w:r w:rsidR="00591ED7">
        <w:rPr>
          <w:color w:val="FFFFFF" w:themeColor="background1"/>
          <w:highlight w:val="black"/>
        </w:rPr>
        <w:t>admin</w:t>
      </w:r>
      <w:r w:rsidRPr="00933FF8">
        <w:rPr>
          <w:color w:val="FFFFFF" w:themeColor="background1"/>
          <w:highlight w:val="black"/>
        </w:rPr>
        <w:t xml:space="preserve">”, </w:t>
      </w:r>
    </w:p>
    <w:p w14:paraId="59CDB94E" w14:textId="77777777" w:rsidR="00591ED7" w:rsidRDefault="00933FF8" w:rsidP="00591ED7">
      <w:pPr>
        <w:pStyle w:val="ListParagraph"/>
      </w:pPr>
      <w:r>
        <w:rPr>
          <w:color w:val="FFFFFF" w:themeColor="background1"/>
          <w:highlight w:val="black"/>
        </w:rPr>
        <w:t xml:space="preserve">… </w:t>
      </w:r>
      <w:r w:rsidRPr="00933FF8">
        <w:rPr>
          <w:color w:val="FFFFFF" w:themeColor="background1"/>
          <w:highlight w:val="black"/>
        </w:rPr>
        <w:t xml:space="preserve">roles: [ { role: “userAdminAnyDatabase, </w:t>
      </w:r>
      <w:r w:rsidR="00591ED7">
        <w:rPr>
          <w:color w:val="FFFFFF" w:themeColor="background1"/>
          <w:highlight w:val="black"/>
        </w:rPr>
        <w:t xml:space="preserve"> </w:t>
      </w:r>
      <w:r w:rsidRPr="00933FF8">
        <w:rPr>
          <w:color w:val="FFFFFF" w:themeColor="background1"/>
          <w:highlight w:val="black"/>
        </w:rPr>
        <w:t>db: “admin”}, “readWriteAnyDatabase”]</w:t>
      </w:r>
    </w:p>
    <w:p w14:paraId="210ABF97" w14:textId="77777777" w:rsidR="00591ED7" w:rsidRDefault="00933FF8" w:rsidP="00591ED7">
      <w:pPr>
        <w:pStyle w:val="ListParagraph"/>
      </w:pPr>
      <w:r>
        <w:rPr>
          <w:color w:val="FFFFFF" w:themeColor="background1"/>
          <w:highlight w:val="black"/>
        </w:rPr>
        <w:t xml:space="preserve">… </w:t>
      </w:r>
      <w:r w:rsidRPr="00933FF8">
        <w:rPr>
          <w:color w:val="FFFFFF" w:themeColor="background1"/>
          <w:highlight w:val="black"/>
        </w:rPr>
        <w:t>}</w:t>
      </w:r>
    </w:p>
    <w:p w14:paraId="784AB4AD" w14:textId="0449DF5E" w:rsidR="00933FF8" w:rsidRPr="00591ED7" w:rsidRDefault="00933FF8" w:rsidP="00591ED7">
      <w:pPr>
        <w:pStyle w:val="ListParagraph"/>
      </w:pPr>
      <w:r>
        <w:rPr>
          <w:color w:val="FFFFFF" w:themeColor="background1"/>
          <w:highlight w:val="black"/>
        </w:rPr>
        <w:t xml:space="preserve">… </w:t>
      </w:r>
      <w:r w:rsidRPr="00933FF8">
        <w:rPr>
          <w:color w:val="FFFFFF" w:themeColor="background1"/>
          <w:highlight w:val="black"/>
        </w:rPr>
        <w:t>)</w:t>
      </w:r>
    </w:p>
    <w:p w14:paraId="1CB30E2C" w14:textId="77777777" w:rsidR="00591ED7" w:rsidRDefault="00591ED7" w:rsidP="00591ED7">
      <w:pPr>
        <w:pStyle w:val="ListParagraph"/>
        <w:ind w:left="0"/>
        <w:rPr>
          <w:noProof/>
          <w:color w:val="FFFFFF" w:themeColor="background1"/>
        </w:rPr>
      </w:pPr>
    </w:p>
    <w:p w14:paraId="0EEEE947" w14:textId="1C337B9D" w:rsidR="00591ED7" w:rsidRDefault="00591ED7" w:rsidP="00591ED7">
      <w:pPr>
        <w:pStyle w:val="ListParagraph"/>
        <w:ind w:left="0"/>
        <w:rPr>
          <w:color w:val="FFFFFF" w:themeColor="background1"/>
        </w:rPr>
      </w:pPr>
      <w:r>
        <w:rPr>
          <w:noProof/>
          <w:color w:val="FFFFFF" w:themeColor="background1"/>
        </w:rPr>
        <w:lastRenderedPageBreak/>
        <w:drawing>
          <wp:inline distT="0" distB="0" distL="0" distR="0" wp14:anchorId="19B80359" wp14:editId="4C484408">
            <wp:extent cx="5943600" cy="360616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FFFFFF" w:themeColor="background1"/>
        </w:rPr>
        <w:t xml:space="preserve"> </w:t>
      </w:r>
    </w:p>
    <w:p w14:paraId="7E19F067" w14:textId="602F0AA0" w:rsidR="00591ED7" w:rsidRDefault="00591ED7" w:rsidP="00591ED7">
      <w:pPr>
        <w:pStyle w:val="ListParagraph"/>
        <w:ind w:left="0"/>
        <w:rPr>
          <w:color w:val="FFFFFF" w:themeColor="background1"/>
        </w:rPr>
      </w:pPr>
      <w:r w:rsidRPr="00591ED7">
        <w:rPr>
          <w:color w:val="FFFFFF" w:themeColor="background1"/>
          <w:highlight w:val="black"/>
        </w:rPr>
        <w:t>&gt; db.getUsers() //verify admin was added</w:t>
      </w:r>
      <w:r w:rsidRPr="00591ED7">
        <w:rPr>
          <w:color w:val="FFFFFF" w:themeColor="background1"/>
        </w:rPr>
        <w:t xml:space="preserve"> </w:t>
      </w:r>
    </w:p>
    <w:p w14:paraId="70A1156A" w14:textId="77777777" w:rsidR="00591ED7" w:rsidRDefault="00591ED7" w:rsidP="00591ED7">
      <w:pPr>
        <w:pStyle w:val="ListParagraph"/>
        <w:ind w:left="0"/>
        <w:rPr>
          <w:color w:val="FFFFFF" w:themeColor="background1"/>
        </w:rPr>
      </w:pPr>
      <w:r w:rsidRPr="00591ED7">
        <w:rPr>
          <w:color w:val="FFFFFF" w:themeColor="background1"/>
          <w:highlight w:val="black"/>
        </w:rPr>
        <w:t>&gt; db.adminCommand( { shutdown: 1} )</w:t>
      </w:r>
    </w:p>
    <w:p w14:paraId="408C1A7F" w14:textId="77777777" w:rsidR="00591ED7" w:rsidRDefault="00591ED7" w:rsidP="00591ED7">
      <w:pPr>
        <w:pStyle w:val="ListParagraph"/>
        <w:ind w:left="0" w:firstLine="720"/>
        <w:rPr>
          <w:color w:val="FFFFFF" w:themeColor="background1"/>
          <w:highlight w:val="black"/>
        </w:rPr>
      </w:pPr>
      <w:r>
        <w:t xml:space="preserve">5.  Enable user Authentication </w:t>
      </w:r>
    </w:p>
    <w:p w14:paraId="330F04E8" w14:textId="77777777" w:rsidR="00591ED7" w:rsidRDefault="00591ED7" w:rsidP="00591ED7">
      <w:pPr>
        <w:pStyle w:val="ListParagraph"/>
        <w:ind w:left="0" w:firstLine="720"/>
        <w:rPr>
          <w:color w:val="FFFFFF" w:themeColor="background1"/>
        </w:rPr>
      </w:pPr>
      <w:r w:rsidRPr="00591ED7">
        <w:rPr>
          <w:color w:val="FFFFFF" w:themeColor="background1"/>
          <w:highlight w:val="black"/>
        </w:rPr>
        <w:t>$ mongo –authenticationDatabase “admin” – u “myUserAdmin”</w:t>
      </w:r>
    </w:p>
    <w:p w14:paraId="7F6ECBEC" w14:textId="32098A65" w:rsidR="00591ED7" w:rsidRPr="00591ED7" w:rsidRDefault="00591ED7" w:rsidP="00591ED7">
      <w:pPr>
        <w:pStyle w:val="ListParagraph"/>
        <w:ind w:left="0" w:firstLine="720"/>
        <w:rPr>
          <w:color w:val="FFFFFF" w:themeColor="background1"/>
          <w:highlight w:val="black"/>
        </w:rPr>
      </w:pPr>
      <w:r>
        <w:t xml:space="preserve">Enter Password: </w:t>
      </w:r>
      <w:r w:rsidRPr="00591ED7">
        <w:rPr>
          <w:color w:val="FFFFFF" w:themeColor="background1"/>
          <w:highlight w:val="black"/>
        </w:rPr>
        <w:t>admin</w:t>
      </w:r>
    </w:p>
    <w:p w14:paraId="75DCDF3C" w14:textId="1CFD12F8" w:rsidR="00591ED7" w:rsidRDefault="00591ED7" w:rsidP="00591ED7">
      <w:pPr>
        <w:pStyle w:val="ListParagraph"/>
        <w:ind w:left="0"/>
      </w:pPr>
      <w:r>
        <w:rPr>
          <w:noProof/>
        </w:rPr>
        <w:drawing>
          <wp:inline distT="0" distB="0" distL="0" distR="0" wp14:anchorId="4A51E9B2" wp14:editId="1B11C813">
            <wp:extent cx="5943600" cy="64135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9B6E8" w14:textId="77777777" w:rsidR="00591ED7" w:rsidRDefault="00591ED7" w:rsidP="00591ED7">
      <w:pPr>
        <w:pStyle w:val="ListParagraph"/>
        <w:ind w:left="0" w:firstLine="720"/>
      </w:pPr>
      <w:r>
        <w:t xml:space="preserve">6. Create user account “aacuser” in AAC database </w:t>
      </w:r>
    </w:p>
    <w:p w14:paraId="557CB919" w14:textId="77777777" w:rsidR="00591ED7" w:rsidRDefault="00591ED7" w:rsidP="00591ED7">
      <w:pPr>
        <w:pStyle w:val="ListParagraph"/>
        <w:ind w:left="0" w:firstLine="720"/>
      </w:pPr>
      <w:r w:rsidRPr="00591ED7">
        <w:rPr>
          <w:color w:val="FFFFFF" w:themeColor="background1"/>
          <w:highlight w:val="black"/>
        </w:rPr>
        <w:t xml:space="preserve">&gt; use AAC </w:t>
      </w:r>
    </w:p>
    <w:p w14:paraId="56DC1C64" w14:textId="77777777" w:rsidR="00591ED7" w:rsidRDefault="00591ED7" w:rsidP="00591ED7">
      <w:pPr>
        <w:pStyle w:val="ListParagraph"/>
        <w:ind w:left="0" w:firstLine="720"/>
      </w:pPr>
      <w:r w:rsidRPr="00591ED7">
        <w:rPr>
          <w:color w:val="FFFFFF" w:themeColor="background1"/>
          <w:highlight w:val="black"/>
        </w:rPr>
        <w:t>&gt; db.createUser(</w:t>
      </w:r>
    </w:p>
    <w:p w14:paraId="4DB11CB0" w14:textId="295E32E3" w:rsidR="00591ED7" w:rsidRDefault="00591ED7" w:rsidP="00591ED7">
      <w:pPr>
        <w:pStyle w:val="ListParagraph"/>
        <w:ind w:left="0" w:firstLine="720"/>
      </w:pPr>
      <w:r>
        <w:rPr>
          <w:color w:val="FFFFFF" w:themeColor="background1"/>
          <w:highlight w:val="black"/>
        </w:rPr>
        <w:t>…</w:t>
      </w:r>
      <w:r w:rsidRPr="00591ED7">
        <w:rPr>
          <w:color w:val="FFFFFF" w:themeColor="background1"/>
          <w:highlight w:val="black"/>
        </w:rPr>
        <w:t>{</w:t>
      </w:r>
    </w:p>
    <w:p w14:paraId="05DF1C92" w14:textId="77777777" w:rsidR="00591ED7" w:rsidRDefault="00591ED7" w:rsidP="00591ED7">
      <w:pPr>
        <w:pStyle w:val="ListParagraph"/>
        <w:ind w:left="0" w:firstLine="720"/>
      </w:pPr>
      <w:r>
        <w:rPr>
          <w:color w:val="FFFFFF" w:themeColor="background1"/>
          <w:highlight w:val="black"/>
        </w:rPr>
        <w:t>…</w:t>
      </w:r>
      <w:r w:rsidRPr="00591ED7">
        <w:rPr>
          <w:color w:val="FFFFFF" w:themeColor="background1"/>
          <w:highlight w:val="black"/>
        </w:rPr>
        <w:t xml:space="preserve">user: “aacuser”, </w:t>
      </w:r>
    </w:p>
    <w:p w14:paraId="3507FA75" w14:textId="77777777" w:rsidR="00591ED7" w:rsidRDefault="00591ED7" w:rsidP="00591ED7">
      <w:pPr>
        <w:pStyle w:val="ListParagraph"/>
        <w:ind w:left="0" w:firstLine="720"/>
        <w:rPr>
          <w:color w:val="FFFFFF" w:themeColor="background1"/>
          <w:highlight w:val="black"/>
        </w:rPr>
      </w:pPr>
      <w:r>
        <w:rPr>
          <w:color w:val="FFFFFF" w:themeColor="background1"/>
          <w:highlight w:val="black"/>
        </w:rPr>
        <w:t>…</w:t>
      </w:r>
      <w:r w:rsidRPr="00591ED7">
        <w:rPr>
          <w:color w:val="FFFFFF" w:themeColor="background1"/>
          <w:highlight w:val="black"/>
        </w:rPr>
        <w:t xml:space="preserve">pwd: “password”, </w:t>
      </w:r>
    </w:p>
    <w:p w14:paraId="73B11D72" w14:textId="77777777" w:rsidR="00591ED7" w:rsidRDefault="00591ED7" w:rsidP="00591ED7">
      <w:pPr>
        <w:pStyle w:val="ListParagraph"/>
        <w:ind w:left="0" w:firstLine="720"/>
        <w:rPr>
          <w:color w:val="FFFFFF" w:themeColor="background1"/>
          <w:highlight w:val="black"/>
        </w:rPr>
      </w:pPr>
      <w:r>
        <w:rPr>
          <w:color w:val="FFFFFF" w:themeColor="background1"/>
          <w:highlight w:val="black"/>
        </w:rPr>
        <w:t>…</w:t>
      </w:r>
      <w:r w:rsidRPr="00591ED7">
        <w:rPr>
          <w:color w:val="FFFFFF" w:themeColor="background1"/>
          <w:highlight w:val="black"/>
        </w:rPr>
        <w:t>roles: [ { role: readWrite”, db: “text”},</w:t>
      </w:r>
    </w:p>
    <w:p w14:paraId="39A5E1EF" w14:textId="77777777" w:rsidR="00591ED7" w:rsidRDefault="00591ED7" w:rsidP="00591ED7">
      <w:pPr>
        <w:pStyle w:val="ListParagraph"/>
        <w:ind w:left="0" w:firstLine="720"/>
        <w:rPr>
          <w:color w:val="FFFFFF" w:themeColor="background1"/>
          <w:highlight w:val="black"/>
        </w:rPr>
      </w:pPr>
      <w:r>
        <w:rPr>
          <w:color w:val="FFFFFF" w:themeColor="background1"/>
          <w:highlight w:val="black"/>
        </w:rPr>
        <w:t>…</w:t>
      </w:r>
      <w:r w:rsidRPr="00591ED7">
        <w:rPr>
          <w:color w:val="FFFFFF" w:themeColor="background1"/>
          <w:highlight w:val="black"/>
        </w:rPr>
        <w:t>{role: “read”, db: “reporting”}]</w:t>
      </w:r>
    </w:p>
    <w:p w14:paraId="5604C25F" w14:textId="77777777" w:rsidR="00591ED7" w:rsidRDefault="00591ED7" w:rsidP="00591ED7">
      <w:pPr>
        <w:pStyle w:val="ListParagraph"/>
        <w:ind w:left="0" w:firstLine="720"/>
        <w:rPr>
          <w:color w:val="FFFFFF" w:themeColor="background1"/>
          <w:highlight w:val="black"/>
        </w:rPr>
      </w:pPr>
      <w:r>
        <w:rPr>
          <w:color w:val="FFFFFF" w:themeColor="background1"/>
          <w:highlight w:val="black"/>
        </w:rPr>
        <w:t>…</w:t>
      </w:r>
      <w:r w:rsidRPr="00591ED7">
        <w:rPr>
          <w:color w:val="FFFFFF" w:themeColor="background1"/>
          <w:highlight w:val="black"/>
        </w:rPr>
        <w:t>}</w:t>
      </w:r>
    </w:p>
    <w:p w14:paraId="4947D06C" w14:textId="3052BF9B" w:rsidR="00591ED7" w:rsidRPr="00591ED7" w:rsidRDefault="00591ED7" w:rsidP="00591ED7">
      <w:pPr>
        <w:pStyle w:val="ListParagraph"/>
        <w:ind w:left="0" w:firstLine="720"/>
      </w:pPr>
      <w:r>
        <w:rPr>
          <w:color w:val="FFFFFF" w:themeColor="background1"/>
          <w:highlight w:val="black"/>
        </w:rPr>
        <w:t>…</w:t>
      </w:r>
      <w:r w:rsidRPr="00591ED7">
        <w:rPr>
          <w:color w:val="FFFFFF" w:themeColor="background1"/>
          <w:highlight w:val="black"/>
        </w:rPr>
        <w:t>)</w:t>
      </w:r>
    </w:p>
    <w:p w14:paraId="3111ECCD" w14:textId="7243F120" w:rsidR="00591ED7" w:rsidRDefault="00591ED7" w:rsidP="00591ED7">
      <w:pPr>
        <w:pStyle w:val="ListParagraph"/>
        <w:ind w:left="0"/>
      </w:pPr>
      <w:r>
        <w:rPr>
          <w:noProof/>
        </w:rPr>
        <w:lastRenderedPageBreak/>
        <w:drawing>
          <wp:inline distT="0" distB="0" distL="0" distR="0" wp14:anchorId="7FF6A55D" wp14:editId="3F09B3CF">
            <wp:extent cx="5943600" cy="2879725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852E0" w14:textId="0893C5F1" w:rsidR="00591ED7" w:rsidRDefault="00591ED7" w:rsidP="00591ED7">
      <w:pPr>
        <w:pStyle w:val="ListParagraph"/>
        <w:ind w:left="0" w:firstLine="720"/>
      </w:pPr>
      <w:r w:rsidRPr="00591ED7">
        <w:rPr>
          <w:color w:val="FFFFFF" w:themeColor="background1"/>
          <w:highlight w:val="black"/>
        </w:rPr>
        <w:t>&gt; db.getUsers()</w:t>
      </w:r>
      <w:r w:rsidRPr="00591ED7">
        <w:rPr>
          <w:color w:val="FFFFFF" w:themeColor="background1"/>
        </w:rPr>
        <w:t xml:space="preserve"> </w:t>
      </w:r>
      <w:r>
        <w:t xml:space="preserve">// verify user was added </w:t>
      </w:r>
    </w:p>
    <w:p w14:paraId="281D676C" w14:textId="504C777F" w:rsidR="00591ED7" w:rsidRDefault="00591ED7" w:rsidP="00591ED7">
      <w:pPr>
        <w:pStyle w:val="ListParagraph"/>
        <w:ind w:left="0"/>
      </w:pPr>
      <w:r>
        <w:rPr>
          <w:noProof/>
        </w:rPr>
        <w:drawing>
          <wp:inline distT="0" distB="0" distL="0" distR="0" wp14:anchorId="20912C57" wp14:editId="1DA27CCE">
            <wp:extent cx="5943600" cy="4086225"/>
            <wp:effectExtent l="0" t="0" r="0" b="952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4C076" w14:textId="6CC4847C" w:rsidR="00591ED7" w:rsidRDefault="00591ED7" w:rsidP="00591ED7">
      <w:pPr>
        <w:pStyle w:val="ListParagraph"/>
        <w:ind w:left="0"/>
      </w:pPr>
    </w:p>
    <w:p w14:paraId="24C535E5" w14:textId="77777777" w:rsidR="00591ED7" w:rsidRPr="00591ED7" w:rsidRDefault="00591ED7" w:rsidP="00591ED7">
      <w:pPr>
        <w:pStyle w:val="ListParagraph"/>
        <w:ind w:left="0"/>
      </w:pPr>
    </w:p>
    <w:sectPr w:rsidR="00591ED7" w:rsidRPr="00591ED7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C8B321" w14:textId="77777777" w:rsidR="00AB78B8" w:rsidRDefault="00AB78B8" w:rsidP="00B86003">
      <w:pPr>
        <w:spacing w:after="0" w:line="240" w:lineRule="auto"/>
      </w:pPr>
      <w:r>
        <w:separator/>
      </w:r>
    </w:p>
  </w:endnote>
  <w:endnote w:type="continuationSeparator" w:id="0">
    <w:p w14:paraId="63FCA6A2" w14:textId="77777777" w:rsidR="00AB78B8" w:rsidRDefault="00AB78B8" w:rsidP="00B860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scadia Code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31518" w14:textId="77777777" w:rsidR="00B86003" w:rsidRDefault="00B860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7067E" w14:textId="77777777" w:rsidR="00B86003" w:rsidRDefault="00B860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C574D" w14:textId="77777777" w:rsidR="00B86003" w:rsidRDefault="00B860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0EF33" w14:textId="77777777" w:rsidR="00AB78B8" w:rsidRDefault="00AB78B8" w:rsidP="00B86003">
      <w:pPr>
        <w:spacing w:after="0" w:line="240" w:lineRule="auto"/>
      </w:pPr>
      <w:r>
        <w:separator/>
      </w:r>
    </w:p>
  </w:footnote>
  <w:footnote w:type="continuationSeparator" w:id="0">
    <w:p w14:paraId="55A73C10" w14:textId="77777777" w:rsidR="00AB78B8" w:rsidRDefault="00AB78B8" w:rsidP="00B860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722D4" w14:textId="77777777" w:rsidR="00B86003" w:rsidRDefault="00B860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530389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70DE15E" w14:textId="38089F28" w:rsidR="00B86003" w:rsidRDefault="00B8600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71C3684" w14:textId="77777777" w:rsidR="00B86003" w:rsidRDefault="00B8600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FA599" w14:textId="77777777" w:rsidR="00B86003" w:rsidRDefault="00B860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77642"/>
    <w:multiLevelType w:val="hybridMultilevel"/>
    <w:tmpl w:val="D4A679CC"/>
    <w:lvl w:ilvl="0" w:tplc="616868E6">
      <w:start w:val="2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1350B1"/>
    <w:multiLevelType w:val="hybridMultilevel"/>
    <w:tmpl w:val="FDF8A06A"/>
    <w:lvl w:ilvl="0" w:tplc="60B69066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EB06D6"/>
    <w:multiLevelType w:val="hybridMultilevel"/>
    <w:tmpl w:val="5478D078"/>
    <w:lvl w:ilvl="0" w:tplc="49D4AA00">
      <w:start w:val="2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0628DB"/>
    <w:multiLevelType w:val="hybridMultilevel"/>
    <w:tmpl w:val="34227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3BAIzMxNjAzMzCyUdpeDU4uLM/DyQAqNaAH6JFPcsAAAA"/>
  </w:docVars>
  <w:rsids>
    <w:rsidRoot w:val="00933FF8"/>
    <w:rsid w:val="001C08E2"/>
    <w:rsid w:val="004F6233"/>
    <w:rsid w:val="00591ED7"/>
    <w:rsid w:val="00933FF8"/>
    <w:rsid w:val="00AB78B8"/>
    <w:rsid w:val="00B86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6FA47"/>
  <w15:chartTrackingRefBased/>
  <w15:docId w15:val="{95F08E3D-8045-4C7C-84EA-0B1DA69B8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F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933F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33FF8"/>
  </w:style>
  <w:style w:type="paragraph" w:styleId="ListParagraph">
    <w:name w:val="List Paragraph"/>
    <w:basedOn w:val="Normal"/>
    <w:uiPriority w:val="34"/>
    <w:qFormat/>
    <w:rsid w:val="00933FF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860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6003"/>
  </w:style>
  <w:style w:type="paragraph" w:styleId="Footer">
    <w:name w:val="footer"/>
    <w:basedOn w:val="Normal"/>
    <w:link w:val="FooterChar"/>
    <w:uiPriority w:val="99"/>
    <w:unhideWhenUsed/>
    <w:rsid w:val="00B860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60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jpeg"/><Relationship Id="rId12" Type="http://schemas.openxmlformats.org/officeDocument/2006/relationships/image" Target="media/image6.jp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6</Pages>
  <Words>272</Words>
  <Characters>1555</Characters>
  <Application>Microsoft Office Word</Application>
  <DocSecurity>0</DocSecurity>
  <Lines>12</Lines>
  <Paragraphs>3</Paragraphs>
  <ScaleCrop>false</ScaleCrop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Ciminelli</dc:creator>
  <cp:keywords/>
  <dc:description/>
  <cp:lastModifiedBy>Aaron Ciminelli</cp:lastModifiedBy>
  <cp:revision>3</cp:revision>
  <dcterms:created xsi:type="dcterms:W3CDTF">2023-01-21T21:24:00Z</dcterms:created>
  <dcterms:modified xsi:type="dcterms:W3CDTF">2023-01-21T21:25:00Z</dcterms:modified>
</cp:coreProperties>
</file>